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5999/nothing-less-than-jail-for-plunderer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23:08:13Z</dcterms:created>
  <dcterms:modified xsi:type="dcterms:W3CDTF">2025-09-10T23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